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321F5CD9" w:rsidR="007D7A49" w:rsidRPr="00B12B0E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b/>
          <w:bCs/>
          <w:sz w:val="28"/>
          <w:szCs w:val="28"/>
        </w:rPr>
      </w:pPr>
      <w:r w:rsidRPr="00B12B0E">
        <w:rPr>
          <w:rFonts w:ascii="Roboto" w:eastAsia="Roboto" w:hAnsi="Roboto" w:cs="Roboto"/>
          <w:b/>
          <w:bCs/>
          <w:sz w:val="28"/>
          <w:szCs w:val="28"/>
        </w:rPr>
        <w:t>Explain DAX.</w:t>
      </w:r>
    </w:p>
    <w:p w14:paraId="5803DF1B" w14:textId="77777777" w:rsidR="00B12B0E" w:rsidRDefault="00B12B0E" w:rsidP="00B12B0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12B0E">
        <w:rPr>
          <w:rFonts w:ascii="Roboto" w:eastAsia="Roboto" w:hAnsi="Roboto" w:cs="Roboto"/>
          <w:sz w:val="28"/>
          <w:szCs w:val="28"/>
        </w:rPr>
        <w:t>DAX stands for Data Analysis Expressions. It is a formula language that is used in Power BI to create calculated columns, measures, and custom tables. DAX is a powerful language that can be used to perform a wide range of calculations, including:</w:t>
      </w:r>
    </w:p>
    <w:p w14:paraId="1AF083A4" w14:textId="71760753" w:rsidR="00B12B0E" w:rsidRPr="00B12B0E" w:rsidRDefault="00B12B0E" w:rsidP="00B12B0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12B0E">
        <w:rPr>
          <w:rFonts w:ascii="Roboto" w:eastAsia="Roboto" w:hAnsi="Roboto" w:cs="Roboto"/>
          <w:b/>
          <w:bCs/>
          <w:sz w:val="28"/>
          <w:szCs w:val="28"/>
        </w:rPr>
        <w:t>Aggregations:</w:t>
      </w:r>
      <w:r w:rsidRPr="00B12B0E">
        <w:rPr>
          <w:rFonts w:ascii="Roboto" w:eastAsia="Roboto" w:hAnsi="Roboto" w:cs="Roboto"/>
          <w:sz w:val="28"/>
          <w:szCs w:val="28"/>
        </w:rPr>
        <w:t xml:space="preserve"> DAX can be used to calculate aggregated values, such as sums, averages, and counts.</w:t>
      </w:r>
    </w:p>
    <w:p w14:paraId="17F6DE95" w14:textId="77777777" w:rsidR="00B12B0E" w:rsidRPr="00B12B0E" w:rsidRDefault="00B12B0E" w:rsidP="00B12B0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12B0E">
        <w:rPr>
          <w:rFonts w:ascii="Roboto" w:eastAsia="Roboto" w:hAnsi="Roboto" w:cs="Roboto"/>
          <w:b/>
          <w:bCs/>
          <w:sz w:val="28"/>
          <w:szCs w:val="28"/>
        </w:rPr>
        <w:t>Conditional logic:</w:t>
      </w:r>
      <w:r w:rsidRPr="00B12B0E">
        <w:rPr>
          <w:rFonts w:ascii="Roboto" w:eastAsia="Roboto" w:hAnsi="Roboto" w:cs="Roboto"/>
          <w:sz w:val="28"/>
          <w:szCs w:val="28"/>
        </w:rPr>
        <w:t xml:space="preserve"> DAX can be used to create conditional expressions, such as IF statements and CASE statements.</w:t>
      </w:r>
    </w:p>
    <w:p w14:paraId="74C5AFD9" w14:textId="4BBFE549" w:rsidR="00B12B0E" w:rsidRPr="00B12B0E" w:rsidRDefault="00B12B0E" w:rsidP="00B12B0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12B0E">
        <w:rPr>
          <w:rFonts w:ascii="Roboto" w:eastAsia="Roboto" w:hAnsi="Roboto" w:cs="Roboto"/>
          <w:b/>
          <w:bCs/>
          <w:sz w:val="28"/>
          <w:szCs w:val="28"/>
        </w:rPr>
        <w:t>Time intelligence:</w:t>
      </w:r>
      <w:r w:rsidRPr="00B12B0E">
        <w:rPr>
          <w:rFonts w:ascii="Roboto" w:eastAsia="Roboto" w:hAnsi="Roboto" w:cs="Roboto"/>
          <w:sz w:val="28"/>
          <w:szCs w:val="28"/>
        </w:rPr>
        <w:t xml:space="preserve"> DAX includes </w:t>
      </w:r>
      <w:r w:rsidRPr="00B12B0E">
        <w:rPr>
          <w:rFonts w:ascii="Roboto" w:eastAsia="Roboto" w:hAnsi="Roboto" w:cs="Roboto"/>
          <w:sz w:val="28"/>
          <w:szCs w:val="28"/>
        </w:rPr>
        <w:t>several</w:t>
      </w:r>
      <w:r w:rsidRPr="00B12B0E">
        <w:rPr>
          <w:rFonts w:ascii="Roboto" w:eastAsia="Roboto" w:hAnsi="Roboto" w:cs="Roboto"/>
          <w:sz w:val="28"/>
          <w:szCs w:val="28"/>
        </w:rPr>
        <w:t xml:space="preserve"> functions that can be used to perform calculations based on time, such as YTD, MTD, and previous year.</w:t>
      </w:r>
    </w:p>
    <w:p w14:paraId="5EF82119" w14:textId="7A519748" w:rsidR="00B12B0E" w:rsidRPr="00B12B0E" w:rsidRDefault="00B12B0E" w:rsidP="00B12B0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12B0E">
        <w:rPr>
          <w:rFonts w:ascii="Roboto" w:eastAsia="Roboto" w:hAnsi="Roboto" w:cs="Roboto"/>
          <w:b/>
          <w:bCs/>
          <w:sz w:val="28"/>
          <w:szCs w:val="28"/>
        </w:rPr>
        <w:t>Mathematical functions:</w:t>
      </w:r>
      <w:r w:rsidRPr="00B12B0E">
        <w:rPr>
          <w:rFonts w:ascii="Roboto" w:eastAsia="Roboto" w:hAnsi="Roboto" w:cs="Roboto"/>
          <w:sz w:val="28"/>
          <w:szCs w:val="28"/>
        </w:rPr>
        <w:t xml:space="preserve"> DAX includes </w:t>
      </w:r>
      <w:r w:rsidRPr="00B12B0E">
        <w:rPr>
          <w:rFonts w:ascii="Roboto" w:eastAsia="Roboto" w:hAnsi="Roboto" w:cs="Roboto"/>
          <w:sz w:val="28"/>
          <w:szCs w:val="28"/>
        </w:rPr>
        <w:t>several</w:t>
      </w:r>
      <w:r w:rsidRPr="00B12B0E">
        <w:rPr>
          <w:rFonts w:ascii="Roboto" w:eastAsia="Roboto" w:hAnsi="Roboto" w:cs="Roboto"/>
          <w:sz w:val="28"/>
          <w:szCs w:val="28"/>
        </w:rPr>
        <w:t xml:space="preserve"> mathematical functions, such as SIN, COS, and SQRT.</w:t>
      </w:r>
    </w:p>
    <w:p w14:paraId="701AB34A" w14:textId="69F50FCA" w:rsidR="00B12B0E" w:rsidRPr="00B12B0E" w:rsidRDefault="00B12B0E" w:rsidP="00B12B0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12B0E">
        <w:rPr>
          <w:rFonts w:ascii="Roboto" w:eastAsia="Roboto" w:hAnsi="Roboto" w:cs="Roboto"/>
          <w:b/>
          <w:bCs/>
          <w:sz w:val="28"/>
          <w:szCs w:val="28"/>
        </w:rPr>
        <w:t>Statistical functions:</w:t>
      </w:r>
      <w:r w:rsidRPr="00B12B0E">
        <w:rPr>
          <w:rFonts w:ascii="Roboto" w:eastAsia="Roboto" w:hAnsi="Roboto" w:cs="Roboto"/>
          <w:sz w:val="28"/>
          <w:szCs w:val="28"/>
        </w:rPr>
        <w:t xml:space="preserve"> DAX includes </w:t>
      </w:r>
      <w:r w:rsidRPr="00B12B0E">
        <w:rPr>
          <w:rFonts w:ascii="Roboto" w:eastAsia="Roboto" w:hAnsi="Roboto" w:cs="Roboto"/>
          <w:sz w:val="28"/>
          <w:szCs w:val="28"/>
        </w:rPr>
        <w:t>several</w:t>
      </w:r>
      <w:r w:rsidRPr="00B12B0E">
        <w:rPr>
          <w:rFonts w:ascii="Roboto" w:eastAsia="Roboto" w:hAnsi="Roboto" w:cs="Roboto"/>
          <w:sz w:val="28"/>
          <w:szCs w:val="28"/>
        </w:rPr>
        <w:t xml:space="preserve"> statistical functions, such as COUNT, AVERAGE, and VAR.</w:t>
      </w:r>
    </w:p>
    <w:p w14:paraId="0F17C494" w14:textId="4B5D1DB6" w:rsidR="00B12B0E" w:rsidRPr="007D7A49" w:rsidRDefault="00B12B0E" w:rsidP="00B12B0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12B0E">
        <w:rPr>
          <w:rFonts w:ascii="Roboto" w:eastAsia="Roboto" w:hAnsi="Roboto" w:cs="Roboto"/>
          <w:sz w:val="28"/>
          <w:szCs w:val="28"/>
        </w:rPr>
        <w:t>DAX formulas are entered into the formula bar in Power BI. The formula bar is located at the top of the Power BI window. When you enter a DAX formula, Power BI will provide syntax highlighting and error checking to help you write correct formulas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20CEA1BC" w:rsidR="007D7A49" w:rsidRPr="00B424FE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b/>
          <w:bCs/>
          <w:sz w:val="28"/>
          <w:szCs w:val="28"/>
        </w:rPr>
      </w:pPr>
      <w:r w:rsidRPr="00B424FE">
        <w:rPr>
          <w:rFonts w:ascii="Roboto" w:eastAsia="Roboto" w:hAnsi="Roboto" w:cs="Roboto"/>
          <w:b/>
          <w:bCs/>
          <w:sz w:val="28"/>
          <w:szCs w:val="28"/>
        </w:rPr>
        <w:t>Explain datasets, reports, and dashboards and how they relate to each other?</w:t>
      </w:r>
    </w:p>
    <w:p w14:paraId="5748E4FB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424FE">
        <w:rPr>
          <w:rFonts w:ascii="Roboto" w:eastAsia="Roboto" w:hAnsi="Roboto" w:cs="Roboto"/>
          <w:sz w:val="28"/>
          <w:szCs w:val="28"/>
        </w:rPr>
        <w:t>In Power BI, a dataset is a collection of data that is used to create reports and dashboards. A report is a visual representation of data that is used to tell a story. A dashboard is a collection of reports that are used to monitor and track performance.</w:t>
      </w:r>
    </w:p>
    <w:p w14:paraId="22855763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70764183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424FE">
        <w:rPr>
          <w:rFonts w:ascii="Roboto" w:eastAsia="Roboto" w:hAnsi="Roboto" w:cs="Roboto"/>
          <w:sz w:val="28"/>
          <w:szCs w:val="28"/>
        </w:rPr>
        <w:t>The relationship between datasets, reports, and dashboards is as follows:</w:t>
      </w:r>
    </w:p>
    <w:p w14:paraId="03BC228C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3861452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424FE">
        <w:rPr>
          <w:rFonts w:ascii="Roboto" w:eastAsia="Roboto" w:hAnsi="Roboto" w:cs="Roboto"/>
          <w:b/>
          <w:bCs/>
          <w:sz w:val="28"/>
          <w:szCs w:val="28"/>
        </w:rPr>
        <w:t>Datasets are the foundation of Power BI.</w:t>
      </w:r>
      <w:r w:rsidRPr="00B424FE">
        <w:rPr>
          <w:rFonts w:ascii="Roboto" w:eastAsia="Roboto" w:hAnsi="Roboto" w:cs="Roboto"/>
          <w:sz w:val="28"/>
          <w:szCs w:val="28"/>
        </w:rPr>
        <w:t xml:space="preserve"> They store the data that is used to create reports and dashboards.</w:t>
      </w:r>
    </w:p>
    <w:p w14:paraId="29C68839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Reports are created from datasets.</w:t>
      </w:r>
      <w:r w:rsidRPr="00B424FE">
        <w:rPr>
          <w:rFonts w:ascii="Roboto" w:eastAsia="Roboto" w:hAnsi="Roboto" w:cs="Roboto"/>
          <w:sz w:val="28"/>
          <w:szCs w:val="28"/>
        </w:rPr>
        <w:t xml:space="preserve"> They use the data in the dataset to create visualizations, such as charts, tables, and maps.</w:t>
      </w:r>
    </w:p>
    <w:p w14:paraId="4064C4E7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Dashboards are collections of reports.</w:t>
      </w:r>
      <w:r w:rsidRPr="00B424FE">
        <w:rPr>
          <w:rFonts w:ascii="Roboto" w:eastAsia="Roboto" w:hAnsi="Roboto" w:cs="Roboto"/>
          <w:sz w:val="28"/>
          <w:szCs w:val="28"/>
        </w:rPr>
        <w:t xml:space="preserve"> They are used to monitor and track performance by providing a single view of data from multiple reports.</w:t>
      </w:r>
    </w:p>
    <w:p w14:paraId="74E2B5B8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424FE">
        <w:rPr>
          <w:rFonts w:ascii="Roboto" w:eastAsia="Roboto" w:hAnsi="Roboto" w:cs="Roboto"/>
          <w:sz w:val="28"/>
          <w:szCs w:val="28"/>
        </w:rPr>
        <w:lastRenderedPageBreak/>
        <w:t>For example, you could create a dataset that contains data about your company's sales. You could then create a report that visualizes the sales data by product category. You could also create a dashboard that includes the sales report as well as other reports that show the company's revenue, expenses, and profit.</w:t>
      </w:r>
    </w:p>
    <w:p w14:paraId="386251F3" w14:textId="77777777" w:rsidR="00B424FE" w:rsidRPr="00B424FE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B98851F" w14:textId="2EEEA5BB" w:rsidR="00B424FE" w:rsidRPr="007D7A49" w:rsidRDefault="00B424FE" w:rsidP="00B424F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424FE">
        <w:rPr>
          <w:rFonts w:ascii="Roboto" w:eastAsia="Roboto" w:hAnsi="Roboto" w:cs="Roboto"/>
          <w:sz w:val="28"/>
          <w:szCs w:val="28"/>
        </w:rPr>
        <w:t>The relationship between datasets, reports, and dashboards is important because it allows you to organize and visualize your data in a way that is easy to understand and use. By understanding the relationship between these three components, you can create reports and dashboards that are effective and informative.</w:t>
      </w: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267C2734" w:rsidR="007D7A49" w:rsidRPr="008269F6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b/>
          <w:bCs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How reports can be created in power BI, explain two ways with Navigation of each.</w:t>
      </w:r>
    </w:p>
    <w:p w14:paraId="2CC57F8A" w14:textId="77777777" w:rsid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There are two ways to create reports in Power BI:</w:t>
      </w:r>
    </w:p>
    <w:p w14:paraId="0C3E439D" w14:textId="47B95A2E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Using Power BI Desktop:</w:t>
      </w:r>
      <w:r w:rsidRPr="008269F6">
        <w:rPr>
          <w:rFonts w:ascii="Roboto" w:eastAsia="Roboto" w:hAnsi="Roboto" w:cs="Roboto"/>
          <w:sz w:val="28"/>
          <w:szCs w:val="28"/>
        </w:rPr>
        <w:t xml:space="preserve"> Power BI Desktop is a free tool that you can use to connect to data sources, create reports, and publish them to the Power BI service.</w:t>
      </w:r>
    </w:p>
    <w:p w14:paraId="4BB490B0" w14:textId="77777777" w:rsid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Using the Power BI service:</w:t>
      </w:r>
      <w:r w:rsidRPr="008269F6">
        <w:rPr>
          <w:rFonts w:ascii="Roboto" w:eastAsia="Roboto" w:hAnsi="Roboto" w:cs="Roboto"/>
          <w:sz w:val="28"/>
          <w:szCs w:val="28"/>
        </w:rPr>
        <w:t xml:space="preserve"> The Power BI service is a cloud-based platform that you can use to create reports, dashboards, and collaborate with others.</w:t>
      </w:r>
    </w:p>
    <w:p w14:paraId="2227BEB7" w14:textId="77777777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91F81AF" w14:textId="77777777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Here are the steps on how to create a report in Power BI Desktop:</w:t>
      </w:r>
    </w:p>
    <w:p w14:paraId="299C647F" w14:textId="77777777" w:rsidR="008269F6" w:rsidRDefault="008269F6" w:rsidP="008269F6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Open Power BI Desktop.</w:t>
      </w:r>
    </w:p>
    <w:p w14:paraId="5C5760B2" w14:textId="77777777" w:rsidR="008269F6" w:rsidRDefault="008269F6" w:rsidP="008269F6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Click Get Data.</w:t>
      </w:r>
    </w:p>
    <w:p w14:paraId="02A41E4A" w14:textId="77777777" w:rsidR="008269F6" w:rsidRDefault="008269F6" w:rsidP="008269F6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Select the data source that you want to connect to.</w:t>
      </w:r>
    </w:p>
    <w:p w14:paraId="1637071C" w14:textId="77777777" w:rsidR="008269F6" w:rsidRDefault="008269F6" w:rsidP="008269F6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Import the data into Power BI Desktop.</w:t>
      </w:r>
    </w:p>
    <w:p w14:paraId="32662B2D" w14:textId="77777777" w:rsidR="008269F6" w:rsidRDefault="008269F6" w:rsidP="008269F6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Create a report by adding visualizations to the canvas.</w:t>
      </w:r>
    </w:p>
    <w:p w14:paraId="5FFABA19" w14:textId="77777777" w:rsidR="008269F6" w:rsidRDefault="008269F6" w:rsidP="008269F6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Publish the report to the Power BI service.</w:t>
      </w:r>
    </w:p>
    <w:p w14:paraId="3FEDCBB1" w14:textId="20AD30A6" w:rsidR="008269F6" w:rsidRDefault="008269F6" w:rsidP="008269F6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</w:t>
      </w:r>
      <w:r>
        <w:rPr>
          <w:rFonts w:ascii="Roboto" w:eastAsia="Roboto" w:hAnsi="Roboto" w:cs="Roboto"/>
          <w:sz w:val="28"/>
          <w:szCs w:val="28"/>
        </w:rPr>
        <w:tab/>
      </w:r>
      <w:r w:rsidRPr="008269F6">
        <w:rPr>
          <w:rFonts w:ascii="Roboto" w:eastAsia="Roboto" w:hAnsi="Roboto" w:cs="Roboto"/>
          <w:sz w:val="28"/>
          <w:szCs w:val="28"/>
        </w:rPr>
        <w:t>Here are the steps on how to create a report in the Power BI service:</w:t>
      </w:r>
    </w:p>
    <w:p w14:paraId="7934B44A" w14:textId="77777777" w:rsid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Go to the Power BI service website.</w:t>
      </w:r>
    </w:p>
    <w:p w14:paraId="0A45AB6D" w14:textId="77777777" w:rsid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 xml:space="preserve">Sign </w:t>
      </w:r>
      <w:proofErr w:type="gramStart"/>
      <w:r w:rsidRPr="008269F6">
        <w:rPr>
          <w:rFonts w:ascii="Roboto" w:eastAsia="Roboto" w:hAnsi="Roboto" w:cs="Roboto"/>
          <w:sz w:val="28"/>
          <w:szCs w:val="28"/>
        </w:rPr>
        <w:t>in to</w:t>
      </w:r>
      <w:proofErr w:type="gramEnd"/>
      <w:r w:rsidRPr="008269F6">
        <w:rPr>
          <w:rFonts w:ascii="Roboto" w:eastAsia="Roboto" w:hAnsi="Roboto" w:cs="Roboto"/>
          <w:sz w:val="28"/>
          <w:szCs w:val="28"/>
        </w:rPr>
        <w:t xml:space="preserve"> your account.</w:t>
      </w:r>
    </w:p>
    <w:p w14:paraId="25513679" w14:textId="77777777" w:rsid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Click Create.</w:t>
      </w:r>
    </w:p>
    <w:p w14:paraId="55826234" w14:textId="77777777" w:rsid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Select Report.</w:t>
      </w:r>
    </w:p>
    <w:p w14:paraId="27769B26" w14:textId="77777777" w:rsid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Select the data source that you want to connect to.</w:t>
      </w:r>
    </w:p>
    <w:p w14:paraId="482E3B04" w14:textId="77777777" w:rsid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Import the data into the Power BI service.</w:t>
      </w:r>
    </w:p>
    <w:p w14:paraId="030490B8" w14:textId="77777777" w:rsid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Create a report by adding visualizations to the canvas.</w:t>
      </w:r>
    </w:p>
    <w:p w14:paraId="1BCB8B77" w14:textId="62196355" w:rsidR="008269F6" w:rsidRPr="008269F6" w:rsidRDefault="008269F6" w:rsidP="008269F6">
      <w:pPr>
        <w:pStyle w:val="ListParagraph"/>
        <w:numPr>
          <w:ilvl w:val="0"/>
          <w:numId w:val="5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Publish the report to the Power BI service.</w:t>
      </w:r>
    </w:p>
    <w:p w14:paraId="6AB21A70" w14:textId="77777777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Here is the navigation of each way:</w:t>
      </w:r>
    </w:p>
    <w:p w14:paraId="051BA3A8" w14:textId="205135F9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Power BI Desktop:</w:t>
      </w:r>
      <w:r w:rsidRPr="008269F6">
        <w:rPr>
          <w:rFonts w:ascii="Roboto" w:eastAsia="Roboto" w:hAnsi="Roboto" w:cs="Roboto"/>
          <w:sz w:val="28"/>
          <w:szCs w:val="28"/>
        </w:rPr>
        <w:t xml:space="preserve"> The navigation in Power BI Desktop is based on the ribbon. The ribbon contains </w:t>
      </w:r>
      <w:r w:rsidRPr="008269F6">
        <w:rPr>
          <w:rFonts w:ascii="Roboto" w:eastAsia="Roboto" w:hAnsi="Roboto" w:cs="Roboto"/>
          <w:sz w:val="28"/>
          <w:szCs w:val="28"/>
        </w:rPr>
        <w:t>several</w:t>
      </w:r>
      <w:r w:rsidRPr="008269F6">
        <w:rPr>
          <w:rFonts w:ascii="Roboto" w:eastAsia="Roboto" w:hAnsi="Roboto" w:cs="Roboto"/>
          <w:sz w:val="28"/>
          <w:szCs w:val="28"/>
        </w:rPr>
        <w:t xml:space="preserve"> tabs that allow you to access different features of Power BI Desktop.</w:t>
      </w:r>
    </w:p>
    <w:p w14:paraId="4D87A25B" w14:textId="4BA528F9" w:rsidR="008269F6" w:rsidRPr="007D7A49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lastRenderedPageBreak/>
        <w:t>Power BI service:</w:t>
      </w:r>
      <w:r w:rsidRPr="008269F6">
        <w:rPr>
          <w:rFonts w:ascii="Roboto" w:eastAsia="Roboto" w:hAnsi="Roboto" w:cs="Roboto"/>
          <w:sz w:val="28"/>
          <w:szCs w:val="28"/>
        </w:rPr>
        <w:t xml:space="preserve"> The navigation in the Power BI service is based on the left-hand pane. The left-hand pane contains </w:t>
      </w:r>
      <w:r w:rsidRPr="008269F6">
        <w:rPr>
          <w:rFonts w:ascii="Roboto" w:eastAsia="Roboto" w:hAnsi="Roboto" w:cs="Roboto"/>
          <w:sz w:val="28"/>
          <w:szCs w:val="28"/>
        </w:rPr>
        <w:t>several</w:t>
      </w:r>
      <w:r w:rsidRPr="008269F6">
        <w:rPr>
          <w:rFonts w:ascii="Roboto" w:eastAsia="Roboto" w:hAnsi="Roboto" w:cs="Roboto"/>
          <w:sz w:val="28"/>
          <w:szCs w:val="28"/>
        </w:rPr>
        <w:t xml:space="preserve"> links that allow you to access different features of the Power BI service.</w:t>
      </w:r>
    </w:p>
    <w:p w14:paraId="05153614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27FA8E08" w:rsidR="007D7A49" w:rsidRPr="008269F6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b/>
          <w:bCs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How to connect to data in Power BI? How to use the content pack to connect to google analytics? Mention the steps.</w:t>
      </w:r>
    </w:p>
    <w:p w14:paraId="4F27AFF2" w14:textId="77777777" w:rsid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 xml:space="preserve">There are </w:t>
      </w:r>
      <w:r w:rsidRPr="008269F6">
        <w:rPr>
          <w:rFonts w:ascii="Roboto" w:eastAsia="Roboto" w:hAnsi="Roboto" w:cs="Roboto"/>
          <w:sz w:val="28"/>
          <w:szCs w:val="28"/>
        </w:rPr>
        <w:t>several</w:t>
      </w:r>
      <w:r w:rsidRPr="008269F6">
        <w:rPr>
          <w:rFonts w:ascii="Roboto" w:eastAsia="Roboto" w:hAnsi="Roboto" w:cs="Roboto"/>
          <w:sz w:val="28"/>
          <w:szCs w:val="28"/>
        </w:rPr>
        <w:t xml:space="preserve"> ways to connect to data in Power BI. Here are some of the most common ways:</w:t>
      </w:r>
    </w:p>
    <w:p w14:paraId="29B8A36F" w14:textId="52BA464C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Using the Get Data wizard:</w:t>
      </w:r>
      <w:r w:rsidRPr="008269F6">
        <w:rPr>
          <w:rFonts w:ascii="Roboto" w:eastAsia="Roboto" w:hAnsi="Roboto" w:cs="Roboto"/>
          <w:sz w:val="28"/>
          <w:szCs w:val="28"/>
        </w:rPr>
        <w:t xml:space="preserve"> The Get Data wizard is a tool that helps you connect to a wide range of data sources, including Excel spreadsheets, SQL Server databases, and cloud-based data sources.</w:t>
      </w:r>
    </w:p>
    <w:p w14:paraId="2B629EA2" w14:textId="77777777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Using the Data connector gallery:</w:t>
      </w:r>
      <w:r w:rsidRPr="008269F6">
        <w:rPr>
          <w:rFonts w:ascii="Roboto" w:eastAsia="Roboto" w:hAnsi="Roboto" w:cs="Roboto"/>
          <w:sz w:val="28"/>
          <w:szCs w:val="28"/>
        </w:rPr>
        <w:t xml:space="preserve"> The Data connector gallery is a library of pre-built data connectors that you can use to connect to a wide range of data sources.</w:t>
      </w:r>
    </w:p>
    <w:p w14:paraId="016C875E" w14:textId="47DBE29B" w:rsidR="008269F6" w:rsidRP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Using the Direct</w:t>
      </w:r>
      <w:r w:rsidRPr="008269F6">
        <w:rPr>
          <w:rFonts w:ascii="Roboto" w:eastAsia="Roboto" w:hAnsi="Roboto" w:cs="Roboto"/>
          <w:b/>
          <w:bCs/>
          <w:sz w:val="28"/>
          <w:szCs w:val="28"/>
        </w:rPr>
        <w:t xml:space="preserve"> </w:t>
      </w:r>
      <w:r w:rsidRPr="008269F6">
        <w:rPr>
          <w:rFonts w:ascii="Roboto" w:eastAsia="Roboto" w:hAnsi="Roboto" w:cs="Roboto"/>
          <w:b/>
          <w:bCs/>
          <w:sz w:val="28"/>
          <w:szCs w:val="28"/>
        </w:rPr>
        <w:t>Query mode:</w:t>
      </w:r>
      <w:r w:rsidRPr="008269F6">
        <w:rPr>
          <w:rFonts w:ascii="Roboto" w:eastAsia="Roboto" w:hAnsi="Roboto" w:cs="Roboto"/>
          <w:sz w:val="28"/>
          <w:szCs w:val="28"/>
        </w:rPr>
        <w:t xml:space="preserve"> Direct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8269F6">
        <w:rPr>
          <w:rFonts w:ascii="Roboto" w:eastAsia="Roboto" w:hAnsi="Roboto" w:cs="Roboto"/>
          <w:sz w:val="28"/>
          <w:szCs w:val="28"/>
        </w:rPr>
        <w:t>Query mode allows you to connect to a live data source and query the data directly from the source.</w:t>
      </w:r>
    </w:p>
    <w:p w14:paraId="59994955" w14:textId="3B91E4CF" w:rsid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b/>
          <w:bCs/>
          <w:sz w:val="28"/>
          <w:szCs w:val="28"/>
        </w:rPr>
        <w:t>Using the Import mode:</w:t>
      </w:r>
      <w:r w:rsidRPr="008269F6">
        <w:rPr>
          <w:rFonts w:ascii="Roboto" w:eastAsia="Roboto" w:hAnsi="Roboto" w:cs="Roboto"/>
          <w:sz w:val="28"/>
          <w:szCs w:val="28"/>
        </w:rPr>
        <w:t xml:space="preserve"> Import mode allows you to import data from a data source into Power BI Desktop.</w:t>
      </w:r>
    </w:p>
    <w:p w14:paraId="334506BA" w14:textId="77777777" w:rsid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1D3B457D" w14:textId="77777777" w:rsidR="008269F6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To use the content pack to connect to Google Analytics, you can follow these steps:</w:t>
      </w:r>
    </w:p>
    <w:p w14:paraId="60CC275D" w14:textId="5BC7DB77" w:rsidR="008269F6" w:rsidRPr="008269F6" w:rsidRDefault="008269F6" w:rsidP="008269F6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Open Power BI Desktop.</w:t>
      </w:r>
    </w:p>
    <w:p w14:paraId="130F15D2" w14:textId="77777777" w:rsidR="008269F6" w:rsidRPr="008269F6" w:rsidRDefault="008269F6" w:rsidP="008269F6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Click Get Data.</w:t>
      </w:r>
    </w:p>
    <w:p w14:paraId="44C4D681" w14:textId="77777777" w:rsidR="008269F6" w:rsidRPr="008269F6" w:rsidRDefault="008269F6" w:rsidP="008269F6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In the Get Data dialog box, select Google Analytics.</w:t>
      </w:r>
    </w:p>
    <w:p w14:paraId="4E65FC10" w14:textId="5EB0A624" w:rsidR="008269F6" w:rsidRPr="008269F6" w:rsidRDefault="008269F6" w:rsidP="008269F6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 xml:space="preserve">Sign </w:t>
      </w:r>
      <w:r w:rsidRPr="008269F6">
        <w:rPr>
          <w:rFonts w:ascii="Roboto" w:eastAsia="Roboto" w:hAnsi="Roboto" w:cs="Roboto"/>
          <w:sz w:val="28"/>
          <w:szCs w:val="28"/>
        </w:rPr>
        <w:t>into</w:t>
      </w:r>
      <w:r w:rsidRPr="008269F6">
        <w:rPr>
          <w:rFonts w:ascii="Roboto" w:eastAsia="Roboto" w:hAnsi="Roboto" w:cs="Roboto"/>
          <w:sz w:val="28"/>
          <w:szCs w:val="28"/>
        </w:rPr>
        <w:t xml:space="preserve"> your Google Analytics account.</w:t>
      </w:r>
    </w:p>
    <w:p w14:paraId="3983CC8D" w14:textId="77777777" w:rsidR="008269F6" w:rsidRPr="008269F6" w:rsidRDefault="008269F6" w:rsidP="008269F6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Select the view that you want to connect to.</w:t>
      </w:r>
    </w:p>
    <w:p w14:paraId="104B15CB" w14:textId="77777777" w:rsidR="008269F6" w:rsidRPr="008269F6" w:rsidRDefault="008269F6" w:rsidP="008269F6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Click Connect.</w:t>
      </w:r>
    </w:p>
    <w:p w14:paraId="319C3FBF" w14:textId="2B8FB4AF" w:rsidR="008269F6" w:rsidRPr="007D7A49" w:rsidRDefault="008269F6" w:rsidP="008269F6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8269F6">
        <w:rPr>
          <w:rFonts w:ascii="Roboto" w:eastAsia="Roboto" w:hAnsi="Roboto" w:cs="Roboto"/>
          <w:sz w:val="28"/>
          <w:szCs w:val="28"/>
        </w:rPr>
        <w:t>Once you have connected to Google Analytics, you will see a list of the data that is available in your view. You can then create reports and dashboards by adding visualizations to the canvas.</w:t>
      </w: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27192856" w:rsidR="007D7A49" w:rsidRPr="00604733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b/>
          <w:bCs/>
          <w:sz w:val="28"/>
          <w:szCs w:val="28"/>
        </w:rPr>
      </w:pPr>
      <w:r w:rsidRPr="00604733">
        <w:rPr>
          <w:rFonts w:ascii="Roboto" w:eastAsia="Roboto" w:hAnsi="Roboto" w:cs="Roboto"/>
          <w:b/>
          <w:bCs/>
          <w:sz w:val="28"/>
          <w:szCs w:val="28"/>
        </w:rPr>
        <w:t>How to import Local files in Power BI? Mention the Steps</w:t>
      </w:r>
      <w:r w:rsidR="00604733">
        <w:rPr>
          <w:rFonts w:ascii="Roboto" w:eastAsia="Roboto" w:hAnsi="Roboto" w:cs="Roboto"/>
          <w:b/>
          <w:bCs/>
          <w:sz w:val="28"/>
          <w:szCs w:val="28"/>
        </w:rPr>
        <w:t>?</w:t>
      </w:r>
    </w:p>
    <w:p w14:paraId="7056055E" w14:textId="77777777" w:rsidR="00604733" w:rsidRDefault="00604733" w:rsidP="006047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Below</w:t>
      </w:r>
      <w:r w:rsidRPr="00604733">
        <w:rPr>
          <w:rFonts w:ascii="Roboto" w:eastAsia="Roboto" w:hAnsi="Roboto" w:cs="Roboto"/>
          <w:sz w:val="28"/>
          <w:szCs w:val="28"/>
        </w:rPr>
        <w:t xml:space="preserve"> are the steps on how to import local files in Power BI:</w:t>
      </w:r>
    </w:p>
    <w:p w14:paraId="60A7FD81" w14:textId="661FE30B" w:rsidR="00604733" w:rsidRPr="00604733" w:rsidRDefault="00604733" w:rsidP="0060473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>Open Power BI Desktop.</w:t>
      </w:r>
    </w:p>
    <w:p w14:paraId="27B5281D" w14:textId="77777777" w:rsidR="00604733" w:rsidRPr="00604733" w:rsidRDefault="00604733" w:rsidP="0060473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>Click Get Data.</w:t>
      </w:r>
    </w:p>
    <w:p w14:paraId="6BD0A9BD" w14:textId="77777777" w:rsidR="00604733" w:rsidRPr="00604733" w:rsidRDefault="00604733" w:rsidP="0060473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>In the Get Data dialog box, select Files.</w:t>
      </w:r>
    </w:p>
    <w:p w14:paraId="3F0CA342" w14:textId="77777777" w:rsidR="00604733" w:rsidRPr="00604733" w:rsidRDefault="00604733" w:rsidP="0060473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>Click Local File.</w:t>
      </w:r>
    </w:p>
    <w:p w14:paraId="62DFEE85" w14:textId="77777777" w:rsidR="00604733" w:rsidRPr="00604733" w:rsidRDefault="00604733" w:rsidP="0060473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>Browse to the file that you want to import.</w:t>
      </w:r>
    </w:p>
    <w:p w14:paraId="43CE5276" w14:textId="77777777" w:rsidR="00604733" w:rsidRPr="00604733" w:rsidRDefault="00604733" w:rsidP="00604733">
      <w:pPr>
        <w:pStyle w:val="ListParagraph"/>
        <w:numPr>
          <w:ilvl w:val="0"/>
          <w:numId w:val="7"/>
        </w:numPr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>Click Open.</w:t>
      </w:r>
    </w:p>
    <w:p w14:paraId="4B00AF63" w14:textId="64C72AE6" w:rsidR="007D7A49" w:rsidRDefault="00604733" w:rsidP="006047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lastRenderedPageBreak/>
        <w:t xml:space="preserve">Once you have imported the file, you will see a list of the data that is available in the file. You can then create reports and dashboards by adding visualizations to the </w:t>
      </w:r>
      <w:r w:rsidRPr="00604733">
        <w:rPr>
          <w:rFonts w:ascii="Roboto" w:eastAsia="Roboto" w:hAnsi="Roboto" w:cs="Roboto"/>
          <w:sz w:val="28"/>
          <w:szCs w:val="28"/>
        </w:rPr>
        <w:t>canvas.</w:t>
      </w:r>
    </w:p>
    <w:p w14:paraId="073A9BBD" w14:textId="77777777" w:rsidR="00604733" w:rsidRPr="007D7A49" w:rsidRDefault="00604733" w:rsidP="006047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6" w14:textId="653CAD48" w:rsidR="00EE4EC2" w:rsidRPr="00604733" w:rsidRDefault="007D7A49" w:rsidP="00604733">
      <w:pPr>
        <w:numPr>
          <w:ilvl w:val="0"/>
          <w:numId w:val="1"/>
        </w:numPr>
        <w:jc w:val="both"/>
        <w:rPr>
          <w:rFonts w:ascii="Roboto" w:eastAsia="Roboto" w:hAnsi="Roboto" w:cs="Roboto"/>
          <w:b/>
          <w:bCs/>
          <w:sz w:val="28"/>
          <w:szCs w:val="28"/>
        </w:rPr>
      </w:pPr>
      <w:r w:rsidRPr="00604733">
        <w:rPr>
          <w:rFonts w:ascii="Roboto" w:eastAsia="Roboto" w:hAnsi="Roboto" w:cs="Roboto"/>
          <w:b/>
          <w:bCs/>
          <w:sz w:val="28"/>
          <w:szCs w:val="28"/>
        </w:rPr>
        <w:t>In Power BI visualization, what are Reading View and Editing view?</w:t>
      </w:r>
    </w:p>
    <w:p w14:paraId="2FCBE196" w14:textId="77777777" w:rsidR="00604733" w:rsidRDefault="00604733" w:rsidP="006047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>In Power BI visualization, Reading View and Editing View are two different modes that you can use to interact with reports.</w:t>
      </w:r>
    </w:p>
    <w:p w14:paraId="75CCB4BC" w14:textId="4ADD888A" w:rsidR="00604733" w:rsidRPr="00604733" w:rsidRDefault="00604733" w:rsidP="006047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b/>
          <w:bCs/>
          <w:sz w:val="28"/>
          <w:szCs w:val="28"/>
        </w:rPr>
        <w:t>Reading View</w:t>
      </w:r>
      <w:r w:rsidRPr="00604733">
        <w:rPr>
          <w:rFonts w:ascii="Roboto" w:eastAsia="Roboto" w:hAnsi="Roboto" w:cs="Roboto"/>
          <w:sz w:val="28"/>
          <w:szCs w:val="28"/>
        </w:rPr>
        <w:t xml:space="preserve"> is the default mode for reports. In Reading View, you can view the report and interact with the visualizations, but you cannot make any changes to the report.</w:t>
      </w:r>
    </w:p>
    <w:p w14:paraId="493E7E11" w14:textId="77777777" w:rsidR="00604733" w:rsidRPr="00604733" w:rsidRDefault="00604733" w:rsidP="006047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b/>
          <w:bCs/>
          <w:sz w:val="28"/>
          <w:szCs w:val="28"/>
        </w:rPr>
        <w:t>Editing View</w:t>
      </w:r>
      <w:r w:rsidRPr="00604733">
        <w:rPr>
          <w:rFonts w:ascii="Roboto" w:eastAsia="Roboto" w:hAnsi="Roboto" w:cs="Roboto"/>
          <w:sz w:val="28"/>
          <w:szCs w:val="28"/>
        </w:rPr>
        <w:t xml:space="preserve"> allows you to make changes to the report, such as adding or removing visualizations, changing the data that is displayed, and formatting the report.</w:t>
      </w:r>
    </w:p>
    <w:p w14:paraId="5465C59F" w14:textId="48203943" w:rsidR="00604733" w:rsidRPr="00604733" w:rsidRDefault="00604733" w:rsidP="006047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604733">
        <w:rPr>
          <w:rFonts w:ascii="Roboto" w:eastAsia="Roboto" w:hAnsi="Roboto" w:cs="Roboto"/>
          <w:sz w:val="28"/>
          <w:szCs w:val="28"/>
        </w:rPr>
        <w:t xml:space="preserve">To switch between Reading View and Editing View, you can click the Edit button in the </w:t>
      </w:r>
      <w:r w:rsidRPr="00604733">
        <w:rPr>
          <w:rFonts w:ascii="Roboto" w:eastAsia="Roboto" w:hAnsi="Roboto" w:cs="Roboto"/>
          <w:sz w:val="28"/>
          <w:szCs w:val="28"/>
        </w:rPr>
        <w:t>toolbar.</w:t>
      </w: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FF4B3" w14:textId="77777777" w:rsidR="00E968A5" w:rsidRDefault="00E968A5">
      <w:pPr>
        <w:spacing w:line="240" w:lineRule="auto"/>
      </w:pPr>
      <w:r>
        <w:separator/>
      </w:r>
    </w:p>
  </w:endnote>
  <w:endnote w:type="continuationSeparator" w:id="0">
    <w:p w14:paraId="5EEF251E" w14:textId="77777777" w:rsidR="00E968A5" w:rsidRDefault="00E968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B3919" w14:textId="77777777" w:rsidR="00E968A5" w:rsidRDefault="00E968A5">
      <w:pPr>
        <w:spacing w:line="240" w:lineRule="auto"/>
      </w:pPr>
      <w:r>
        <w:separator/>
      </w:r>
    </w:p>
  </w:footnote>
  <w:footnote w:type="continuationSeparator" w:id="0">
    <w:p w14:paraId="66D331C6" w14:textId="77777777" w:rsidR="00E968A5" w:rsidRDefault="00E968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000000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372E4"/>
    <w:multiLevelType w:val="hybridMultilevel"/>
    <w:tmpl w:val="F03A77A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535A4B"/>
    <w:multiLevelType w:val="hybridMultilevel"/>
    <w:tmpl w:val="6E44BA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D60FF"/>
    <w:multiLevelType w:val="hybridMultilevel"/>
    <w:tmpl w:val="11180C6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9B536F"/>
    <w:multiLevelType w:val="hybridMultilevel"/>
    <w:tmpl w:val="09067B9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9E21CE"/>
    <w:multiLevelType w:val="hybridMultilevel"/>
    <w:tmpl w:val="DA9AD4A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74F6461"/>
    <w:multiLevelType w:val="hybridMultilevel"/>
    <w:tmpl w:val="406E45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16523">
    <w:abstractNumId w:val="5"/>
  </w:num>
  <w:num w:numId="2" w16cid:durableId="852961106">
    <w:abstractNumId w:val="1"/>
  </w:num>
  <w:num w:numId="3" w16cid:durableId="1110736388">
    <w:abstractNumId w:val="3"/>
  </w:num>
  <w:num w:numId="4" w16cid:durableId="1657222996">
    <w:abstractNumId w:val="6"/>
  </w:num>
  <w:num w:numId="5" w16cid:durableId="1702852933">
    <w:abstractNumId w:val="0"/>
  </w:num>
  <w:num w:numId="6" w16cid:durableId="522284243">
    <w:abstractNumId w:val="4"/>
  </w:num>
  <w:num w:numId="7" w16cid:durableId="11790020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604733"/>
    <w:rsid w:val="007D7A49"/>
    <w:rsid w:val="008269F6"/>
    <w:rsid w:val="00AE1D75"/>
    <w:rsid w:val="00B12B0E"/>
    <w:rsid w:val="00B424FE"/>
    <w:rsid w:val="00E968A5"/>
    <w:rsid w:val="00E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269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8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oyab Bagwan</cp:lastModifiedBy>
  <cp:revision>4</cp:revision>
  <dcterms:created xsi:type="dcterms:W3CDTF">2021-12-05T16:54:00Z</dcterms:created>
  <dcterms:modified xsi:type="dcterms:W3CDTF">2023-07-30T09:00:00Z</dcterms:modified>
</cp:coreProperties>
</file>